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Marseille,</w:t>
      </w:r>
      <w:r>
        <w:t xml:space="preserve"> </w:t>
      </w:r>
      <w:r>
        <w:t xml:space="preserve">France</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que Dentaire [Clinic Name - Optional but Recommended for Authenticity]</w:t>
      </w:r>
      <w:r>
        <w:br/>
      </w:r>
      <w:r>
        <w:t xml:space="preserve">123 Rue de la République</w:t>
      </w:r>
      <w:r>
        <w:br/>
      </w:r>
      <w:r>
        <w:t xml:space="preserve">13001 Marseille</w:t>
      </w:r>
      <w:r>
        <w:br/>
      </w:r>
      <w:r>
        <w:t xml:space="preserve">France</w:t>
      </w:r>
    </w:p>
    <w:bookmarkStart w:id="20" w:name="X76498fe161b297ce34c972abeffd4981a8f8739"/>
    <w:p>
      <w:pPr>
        <w:pStyle w:val="Heading2"/>
      </w:pPr>
      <w:r>
        <w:t xml:space="preserve">Subject: Enthusiastic Application for Orthodontic Internship Position at Your Clinic in France Marseille</w:t>
      </w:r>
    </w:p>
    <w:p>
      <w:pPr>
        <w:pStyle w:val="FirstParagraph"/>
      </w:pPr>
      <w:r>
        <w:t xml:space="preserve">To the Esteemed Members of the Hiring Committee,</w:t>
      </w:r>
    </w:p>
    <w:p>
      <w:pPr>
        <w:pStyle w:val="BodyText"/>
      </w:pPr>
      <w:r>
        <w:t xml:space="preserve">It is with profound enthusiasm and a deep-seated passion for advancing oral health that I submit my formal application for an Orthodontist internship position within your distinguished dental practice, located in the vibrant city of Marseille, France. Having meticulously researched orthodontic excellence across France, I am convinced that your clinic's commitment to innovative care, patient-centered philosophy, and dedication to serving Marseille's diverse community presents the ideal environment for me to launch my professional journey as an Orthodontist. This</w:t>
      </w:r>
      <w:r>
        <w:t xml:space="preserve"> </w:t>
      </w:r>
      <w:r>
        <w:rPr>
          <w:bCs/>
          <w:b/>
        </w:rPr>
        <w:t xml:space="preserve">Internship Application Letter</w:t>
      </w:r>
      <w:r>
        <w:t xml:space="preserve"> </w:t>
      </w:r>
      <w:r>
        <w:t xml:space="preserve">serves as a testament to my qualifications, unwavering dedication to the specialty of Orthodontics, and specific desire to contribute meaningfully within the dynamic healthcare landscape of</w:t>
      </w:r>
      <w:r>
        <w:t xml:space="preserve"> </w:t>
      </w:r>
      <w:r>
        <w:rPr>
          <w:bCs/>
          <w:b/>
        </w:rPr>
        <w:t xml:space="preserve">France Marseille</w:t>
      </w:r>
      <w:r>
        <w:t xml:space="preserve">.</w:t>
      </w:r>
    </w:p>
    <w:p>
      <w:pPr>
        <w:pStyle w:val="BodyText"/>
      </w:pPr>
      <w:r>
        <w:t xml:space="preserve">The field of Orthodontics has captivated me since my early clinical rotations at [Your University/Dental School]. Witnessing the transformative power of aligning smiles and improving functional occlusion – not merely as an aesthetic pursuit, but as a fundamental component of overall health and self-confidence – solidified my career path. I have dedicated myself to mastering the intricate science behind tooth movement, biomechanics, digital treatment planning (utilizing software such as 3D scanning and Invisalign® platforms), and the nuanced art of patient communication essential for successful Orthodontist practice. My academic record includes [Mention specific GPA or honors if applicable], with advanced coursework in Craniofacial Growth, Dental Materials Science, and Pediatric Dentistry – all foundational pillars for modern Orthodontic care. I am particularly adept at utilizing digital workflows for case diagnosis and treatment simulation, a skill I believe is increasingly vital within the evolving standards of dental practice across</w:t>
      </w:r>
      <w:r>
        <w:t xml:space="preserve"> </w:t>
      </w:r>
      <w:r>
        <w:rPr>
          <w:bCs/>
          <w:b/>
        </w:rPr>
        <w:t xml:space="preserve">France Marseille</w:t>
      </w:r>
      <w:r>
        <w:t xml:space="preserve">.</w:t>
      </w:r>
    </w:p>
    <w:p>
      <w:pPr>
        <w:pStyle w:val="BodyText"/>
      </w:pPr>
      <w:r>
        <w:t xml:space="preserve">My motivation to seek an internship specifically in</w:t>
      </w:r>
      <w:r>
        <w:t xml:space="preserve"> </w:t>
      </w:r>
      <w:r>
        <w:rPr>
          <w:bCs/>
          <w:b/>
        </w:rPr>
        <w:t xml:space="preserve">France Marseille</w:t>
      </w:r>
      <w:r>
        <w:t xml:space="preserve"> </w:t>
      </w:r>
      <w:r>
        <w:t xml:space="preserve">stems from a deep appreciation for the city's unique cultural fabric and its specific orthodontic needs. Marseille, as France's second-largest city and a major Mediterranean port, boasts an exceptionally diverse population with varied cultural backgrounds, socioeconomic statuses, and potential oral health challenges. This diversity presents both a significant opportunity and a compelling challenge for any Orthodontist aiming to provide truly equitable care. I am eager to learn from your clinic's experience in navigating these complexities – understanding the nuances of communication across language barriers (I possess [Mention Language Skills - e.g., "fluent French at C1 level, basic Arabic"], actively seeking further immersion), adapting treatment approaches for diverse patient expectations, and contributing to community dental health initiatives within this cosmopolitan setting. The opportunity to learn from experienced Orthodontists who manage complex cases in such a richly textured urban environment is unparalleled and aligns perfectly with my aspiration to become a culturally competent and versatile</w:t>
      </w:r>
      <w:r>
        <w:t xml:space="preserve"> </w:t>
      </w:r>
      <w:r>
        <w:rPr>
          <w:bCs/>
          <w:b/>
        </w:rPr>
        <w:t xml:space="preserve">Orthodontist</w:t>
      </w:r>
      <w:r>
        <w:t xml:space="preserve">.</w:t>
      </w:r>
    </w:p>
    <w:p>
      <w:pPr>
        <w:pStyle w:val="BodyText"/>
      </w:pPr>
      <w:r>
        <w:t xml:space="preserve">I understand that an internship at your clinic in Marseille represents more than just clinical training; it is an immersion into the French dental system, its protocols, ethical standards, and collaborative healthcare model. I am fully committed to embracing the French approach to patient care and professional development. I have familiarized myself with key aspects of the French orthodontic landscape, including the importance of continuous professional development mandated by Ordre des Chirurgiens-Dentistes (the Dental Order), adherence to national clinical guidelines (e.g., those from the Haute Autorité de Santé - HAS), and the emphasis on preventive care. I am eager to contribute my diligence, eagerness to learn, and strong work ethic while actively absorbing these essential professional norms within</w:t>
      </w:r>
      <w:r>
        <w:t xml:space="preserve"> </w:t>
      </w:r>
      <w:r>
        <w:rPr>
          <w:bCs/>
          <w:b/>
        </w:rPr>
        <w:t xml:space="preserve">France Marseille</w:t>
      </w:r>
      <w:r>
        <w:t xml:space="preserve">. My previous experiences in [Mention a relevant shadowing/volunteer role if possible] have prepared me for the rigor of clinical practice and underscored my ability to work effectively within structured healthcare teams.</w:t>
      </w:r>
    </w:p>
    <w:p>
      <w:pPr>
        <w:pStyle w:val="BodyText"/>
      </w:pPr>
      <w:r>
        <w:t xml:space="preserve">The specific skills I bring to your team as an aspiring Orthodontist include: meticulous attention to detail essential for precise appliance placement; strong foundational knowledge in diagnosis, treatment planning, and biomechanics; proficiency in utilizing digital orthodontic tools and records management systems; exceptional patient rapport skills honed through direct interaction with diverse populations during [Mention relevant experience]; and a proactive approach to learning. I am highly motivated to assist in all facets of the Orthodontic process, from initial consultations and panoramic radiograph interpretation to appliance adjustments, retention protocols, and post-treatment evaluations. I am prepared to work diligently within your established clinical schedule and protocols.</w:t>
      </w:r>
    </w:p>
    <w:p>
      <w:pPr>
        <w:pStyle w:val="BodyText"/>
      </w:pPr>
      <w:r>
        <w:t xml:space="preserve">Choosing Marseille as the location for my foundational internship experience is a decision rooted in both practicality and aspiration. Its status as a major European city offers unparalleled exposure to diverse dental cases, cutting-edge techniques, and the opportunity to learn from specialists actively engaged in research or advanced practice within France's leading dental networks. The Mediterranean lifestyle also resonates with me personally – I am drawn to the energy of Marseille’s neighborhoods, its history, and its welcoming spirit. I am confident that immersing myself in this city will not only refine my technical skills as an Orthodontist but also deepen my understanding of patient needs within a vibrant multicultural society.</w:t>
      </w:r>
    </w:p>
    <w:p>
      <w:pPr>
        <w:pStyle w:val="BodyText"/>
      </w:pPr>
      <w:r>
        <w:t xml:space="preserve">I have attached my curriculum vitae for your detailed review, which further outlines my academic achievements, clinical experiences, language proficiencies (including French at [Level]), and references from faculty who can attest to my dedication and aptitude. I am exceptionally eager to discuss how my background in Orthodontics aligns with the needs of your clinic in Marseille and how I can contribute positively during this crucial internship phase. Thank you for considering my</w:t>
      </w:r>
      <w:r>
        <w:t xml:space="preserve"> </w:t>
      </w:r>
      <w:r>
        <w:rPr>
          <w:bCs/>
          <w:b/>
        </w:rPr>
        <w:t xml:space="preserve">Internship Application Letter</w:t>
      </w:r>
      <w:r>
        <w:t xml:space="preserve"> </w:t>
      </w:r>
      <w:r>
        <w:t xml:space="preserve">and for the vital work you do advancing orthodontic care within</w:t>
      </w:r>
      <w:r>
        <w:t xml:space="preserve"> </w:t>
      </w:r>
      <w:r>
        <w:rPr>
          <w:bCs/>
          <w:b/>
        </w:rPr>
        <w:t xml:space="preserve">France Marseille</w:t>
      </w:r>
      <w:r>
        <w:t xml:space="preserve">.</w:t>
      </w:r>
    </w:p>
    <w:p>
      <w:pPr>
        <w:pStyle w:val="BodyText"/>
      </w:pPr>
      <w:r>
        <w:t xml:space="preserve">I am available at your earliest convenience for an interview, either in person in Marseille or via video conference. I look forward to the possibility of contributing to your esteemed practice and learning under your guidance as I embark on my career as a dedicated Orthodontist.</w:t>
      </w:r>
    </w:p>
    <w:p>
      <w:pPr>
        <w:pStyle w:val="BodyText"/>
      </w:pPr>
      <w:r>
        <w:t xml:space="preserve">Sincerely,</w:t>
      </w:r>
    </w:p>
    <w:p>
      <w:pPr>
        <w:pStyle w:val="BodyText"/>
      </w:pPr>
      <w:r>
        <w:t xml:space="preserve">[Your Handwritten Signature - Optional if printed]</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Marseille, France</dc:title>
  <dc:creator/>
  <dc:language>en</dc:language>
  <cp:keywords/>
  <dcterms:created xsi:type="dcterms:W3CDTF">2026-07-23T10:09:46Z</dcterms:created>
  <dcterms:modified xsi:type="dcterms:W3CDTF">2026-07-23T10:09:46Z</dcterms:modified>
</cp:coreProperties>
</file>

<file path=docProps/custom.xml><?xml version="1.0" encoding="utf-8"?>
<Properties xmlns="http://schemas.openxmlformats.org/officeDocument/2006/custom-properties" xmlns:vt="http://schemas.openxmlformats.org/officeDocument/2006/docPropsVTypes"/>
</file>